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5F1" w:rsidRDefault="00336F17">
      <w:bookmarkStart w:id="0" w:name="_GoBack"/>
      <w:bookmarkEnd w:id="0"/>
      <w:r>
        <w:t>XML File</w:t>
      </w:r>
    </w:p>
    <w:p w:rsidR="00336F17" w:rsidRPr="00336F17" w:rsidRDefault="00336F17" w:rsidP="00336F1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?</w:t>
      </w:r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 version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1.0" </w:t>
      </w:r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encoding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utf-8"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?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</w:t>
      </w:r>
      <w:proofErr w:type="spellStart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android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/android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app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-auto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tools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tools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width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heigh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tools:contex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.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inActivity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orientation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vertical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gravity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enter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</w:t>
      </w:r>
      <w:proofErr w:type="spellStart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ImageView</w:t>
      </w:r>
      <w:proofErr w:type="spellEnd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marginTop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20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width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00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heigh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00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src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drawable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ic_android_black_24dp"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</w:t>
      </w:r>
      <w:proofErr w:type="spellStart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TextView</w:t>
      </w:r>
      <w:proofErr w:type="spellEnd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id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txtshow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width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heigh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tex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ello World!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textAlignm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enter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textStyle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bold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pp:layout_constraintBottom_toBottomOf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parent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pp:layout_constraintEnd_toEndOf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parent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pp:layout_constraintStart_toStartOf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parent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pp:layout_constraintTop_toTopOf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parent" 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id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btn_clickme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width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heigh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tex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Click Me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marginTop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20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tools:layout_editor_absoluteX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68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tools:layout_editor_absoluteY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455dp" 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</w:t>
      </w:r>
      <w:proofErr w:type="spellStart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EditText</w:t>
      </w:r>
      <w:proofErr w:type="spellEnd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id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edt_name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width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heigh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ems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0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marginTop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20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hi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Enter your Name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inputType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ext"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/</w:t>
      </w:r>
      <w:proofErr w:type="spellStart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EditText</w:t>
      </w:r>
      <w:proofErr w:type="spellEnd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id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btn_checkme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width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heigh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layout_marginTop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20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android:text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Check Me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tools:layout_editor_absoluteX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68dp"</w:t>
      </w:r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336F17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tools:layout_editor_absoluteY</w:t>
      </w:r>
      <w:proofErr w:type="spellEnd"/>
      <w:r w:rsidRPr="00336F17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455dp" 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/</w:t>
      </w:r>
      <w:proofErr w:type="spellStart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336F17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</w:p>
    <w:p w:rsidR="00336F17" w:rsidRDefault="00336F17"/>
    <w:p w:rsidR="00336F17" w:rsidRDefault="00336F17">
      <w:r w:rsidRPr="00336F17">
        <w:rPr>
          <w:noProof/>
          <w:lang w:eastAsia="en-IN"/>
        </w:rPr>
        <w:lastRenderedPageBreak/>
        <w:drawing>
          <wp:inline distT="0" distB="0" distL="0" distR="0">
            <wp:extent cx="1144576" cy="21183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509" cy="2129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6F17" w:rsidRDefault="00336F17"/>
    <w:p w:rsidR="00336F17" w:rsidRDefault="00336F17" w:rsidP="00336F1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m.sonal.example.buttonclickexample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static </w:t>
      </w:r>
      <w:proofErr w:type="spellStart"/>
      <w:r>
        <w:rPr>
          <w:color w:val="A9B7C6"/>
        </w:rPr>
        <w:t>android.widget.Toast.</w:t>
      </w:r>
      <w:r>
        <w:rPr>
          <w:i/>
          <w:iCs/>
          <w:color w:val="A9B7C6"/>
        </w:rPr>
        <w:t>makeText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x.appcompat.app.AppCompatActivity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content.Contex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os.Bundl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view.Gravity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view.View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Button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EditTex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ImageView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TextView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Toast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MainActivit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extends </w:t>
      </w:r>
      <w:proofErr w:type="spellStart"/>
      <w:r>
        <w:rPr>
          <w:color w:val="A9B7C6"/>
        </w:rPr>
        <w:t>AppCompatActivity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Button </w:t>
      </w:r>
      <w:proofErr w:type="spellStart"/>
      <w:r>
        <w:rPr>
          <w:color w:val="9876AA"/>
        </w:rPr>
        <w:t>btnclickm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876AA"/>
        </w:rPr>
        <w:t>btncheck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TextView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txtshow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EditText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edt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ImageView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img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rotected void </w:t>
      </w:r>
      <w:proofErr w:type="spellStart"/>
      <w:r>
        <w:rPr>
          <w:color w:val="FFC66D"/>
        </w:rPr>
        <w:t>onCreate</w:t>
      </w:r>
      <w:proofErr w:type="spellEnd"/>
      <w:r>
        <w:rPr>
          <w:color w:val="A9B7C6"/>
        </w:rPr>
        <w:t xml:space="preserve">(Bundle </w:t>
      </w:r>
      <w:proofErr w:type="spellStart"/>
      <w:r>
        <w:rPr>
          <w:color w:val="A9B7C6"/>
        </w:rPr>
        <w:t>savedInstanceState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super</w:t>
      </w:r>
      <w:r>
        <w:rPr>
          <w:color w:val="A9B7C6"/>
        </w:rPr>
        <w:t>.onCreat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avedInstanceStat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etContentView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layout.</w:t>
      </w:r>
      <w:r>
        <w:rPr>
          <w:i/>
          <w:iCs/>
          <w:color w:val="9876AA"/>
        </w:rPr>
        <w:t>activity_ma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Button </w:t>
      </w:r>
      <w:proofErr w:type="spellStart"/>
      <w:r>
        <w:rPr>
          <w:color w:val="A9B7C6"/>
        </w:rPr>
        <w:t>btnclickm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btn_clickm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Button </w:t>
      </w:r>
      <w:proofErr w:type="spellStart"/>
      <w:r>
        <w:rPr>
          <w:color w:val="A9B7C6"/>
        </w:rPr>
        <w:t>btncheckm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btn_checkm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TextView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txtshow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txtshow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EditText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edtnam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edt_nam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tnclickme.setOnClickListe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B389C5"/>
        </w:rPr>
        <w:t>txtshow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Welcome to Class of MCA </w:t>
      </w:r>
      <w:proofErr w:type="spellStart"/>
      <w:r>
        <w:rPr>
          <w:color w:val="6A8759"/>
        </w:rPr>
        <w:t>Sem</w:t>
      </w:r>
      <w:proofErr w:type="spellEnd"/>
      <w:r>
        <w:rPr>
          <w:color w:val="6A8759"/>
        </w:rPr>
        <w:t xml:space="preserve"> III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btncheckme.setOnClickListe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  <w:t xml:space="preserve">                String name = </w:t>
      </w:r>
      <w:proofErr w:type="spellStart"/>
      <w:r>
        <w:rPr>
          <w:color w:val="B389C5"/>
        </w:rPr>
        <w:t>edtname</w:t>
      </w:r>
      <w:r>
        <w:rPr>
          <w:color w:val="A9B7C6"/>
        </w:rPr>
        <w:t>.getText</w:t>
      </w:r>
      <w:proofErr w:type="spellEnd"/>
      <w:r>
        <w:rPr>
          <w:color w:val="A9B7C6"/>
        </w:rPr>
        <w:t>().</w:t>
      </w:r>
      <w:proofErr w:type="spellStart"/>
      <w:r>
        <w:rPr>
          <w:color w:val="A9B7C6"/>
        </w:rPr>
        <w:t>toString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B389C5"/>
        </w:rPr>
        <w:t>txtshow</w:t>
      </w:r>
      <w:r>
        <w:rPr>
          <w:color w:val="A9B7C6"/>
        </w:rPr>
        <w:t>.setText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Welcome " </w:t>
      </w:r>
      <w:r>
        <w:rPr>
          <w:color w:val="A9B7C6"/>
        </w:rPr>
        <w:t>+ name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 xml:space="preserve">Toast </w:t>
      </w:r>
      <w:proofErr w:type="spellStart"/>
      <w:r>
        <w:rPr>
          <w:color w:val="A9B7C6"/>
        </w:rPr>
        <w:t>toast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        </w:t>
      </w:r>
      <w:r>
        <w:rPr>
          <w:color w:val="A9B7C6"/>
        </w:rPr>
        <w:t xml:space="preserve">toast = </w:t>
      </w:r>
      <w:proofErr w:type="spellStart"/>
      <w:r>
        <w:rPr>
          <w:color w:val="A9B7C6"/>
        </w:rPr>
        <w:t>Toast.</w:t>
      </w:r>
      <w:r>
        <w:rPr>
          <w:i/>
          <w:iCs/>
          <w:color w:val="A9B7C6"/>
        </w:rPr>
        <w:t>makeTex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ainActivity.</w:t>
      </w:r>
      <w:r>
        <w:rPr>
          <w:color w:val="CC7832"/>
        </w:rPr>
        <w:t>this</w:t>
      </w:r>
      <w:proofErr w:type="spellEnd"/>
      <w:r>
        <w:rPr>
          <w:color w:val="CC7832"/>
        </w:rPr>
        <w:t xml:space="preserve">, </w:t>
      </w:r>
      <w:r>
        <w:rPr>
          <w:color w:val="6A8759"/>
        </w:rPr>
        <w:t>"It worked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Toast.</w:t>
      </w:r>
      <w:r>
        <w:rPr>
          <w:i/>
          <w:iCs/>
          <w:color w:val="9876AA"/>
        </w:rPr>
        <w:t>LENGTH_SHORT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toast.setGravity</w:t>
      </w:r>
      <w:proofErr w:type="spellEnd"/>
      <w:r>
        <w:rPr>
          <w:color w:val="A9B7C6"/>
        </w:rPr>
        <w:t>(Gravity.</w:t>
      </w:r>
      <w:r>
        <w:rPr>
          <w:i/>
          <w:iCs/>
          <w:color w:val="9876AA"/>
        </w:rPr>
        <w:t>TOP</w:t>
      </w:r>
      <w:r>
        <w:rPr>
          <w:color w:val="A9B7C6"/>
        </w:rPr>
        <w:t>|Gravity.</w:t>
      </w:r>
      <w:r>
        <w:rPr>
          <w:i/>
          <w:iCs/>
          <w:color w:val="9876AA"/>
        </w:rPr>
        <w:t>LEFT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toast.show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txtshow.setOnClickListe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  <w:t xml:space="preserve">                Toast </w:t>
      </w:r>
      <w:proofErr w:type="spellStart"/>
      <w:r>
        <w:rPr>
          <w:color w:val="A9B7C6"/>
        </w:rPr>
        <w:t>toas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>Context context=</w:t>
      </w:r>
      <w:proofErr w:type="spellStart"/>
      <w:r>
        <w:rPr>
          <w:color w:val="A9B7C6"/>
        </w:rPr>
        <w:t>getApplicationContex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 xml:space="preserve">toast = </w:t>
      </w:r>
      <w:proofErr w:type="spellStart"/>
      <w:r>
        <w:rPr>
          <w:color w:val="A9B7C6"/>
        </w:rPr>
        <w:t>Toast.</w:t>
      </w:r>
      <w:r>
        <w:rPr>
          <w:i/>
          <w:iCs/>
          <w:color w:val="A9B7C6"/>
        </w:rPr>
        <w:t>makeText</w:t>
      </w:r>
      <w:proofErr w:type="spellEnd"/>
      <w:r>
        <w:rPr>
          <w:color w:val="A9B7C6"/>
        </w:rPr>
        <w:t>(context</w:t>
      </w:r>
      <w:r>
        <w:rPr>
          <w:color w:val="CC7832"/>
        </w:rPr>
        <w:t xml:space="preserve">, </w:t>
      </w:r>
      <w:r>
        <w:rPr>
          <w:color w:val="6A8759"/>
        </w:rPr>
        <w:t>"It's Click me Button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Toast.</w:t>
      </w:r>
      <w:r>
        <w:rPr>
          <w:i/>
          <w:iCs/>
          <w:color w:val="9876AA"/>
        </w:rPr>
        <w:t>LENGTH_SHORT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toast.setGravity</w:t>
      </w:r>
      <w:proofErr w:type="spellEnd"/>
      <w:r>
        <w:rPr>
          <w:color w:val="A9B7C6"/>
        </w:rPr>
        <w:t>(Gravity.</w:t>
      </w:r>
      <w:r>
        <w:rPr>
          <w:i/>
          <w:iCs/>
          <w:color w:val="9876AA"/>
        </w:rPr>
        <w:t>BOTTOM</w:t>
      </w:r>
      <w:r>
        <w:rPr>
          <w:color w:val="CC7832"/>
        </w:rPr>
        <w:t>,</w:t>
      </w:r>
      <w:r>
        <w:rPr>
          <w:color w:val="6897BB"/>
        </w:rPr>
        <w:t>0</w:t>
      </w:r>
      <w:r>
        <w:rPr>
          <w:color w:val="CC7832"/>
        </w:rPr>
        <w:t>,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toast.show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:rsidR="00336F17" w:rsidRDefault="00336F17"/>
    <w:sectPr w:rsidR="00336F17" w:rsidSect="00336F17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zNTA3MTU0MzO2NDFS0lEKTi0uzszPAykwrAUAze5m6iwAAAA="/>
  </w:docVars>
  <w:rsids>
    <w:rsidRoot w:val="004943D8"/>
    <w:rsid w:val="00336F17"/>
    <w:rsid w:val="0041508D"/>
    <w:rsid w:val="004943D8"/>
    <w:rsid w:val="007C1804"/>
    <w:rsid w:val="008B75F1"/>
    <w:rsid w:val="00DA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3FCDBD-D949-4FEF-8508-23EA51461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F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F1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690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cp:lastPrinted>2022-07-07T07:00:00Z</cp:lastPrinted>
  <dcterms:created xsi:type="dcterms:W3CDTF">2022-07-04T15:06:00Z</dcterms:created>
  <dcterms:modified xsi:type="dcterms:W3CDTF">2022-07-07T07:01:00Z</dcterms:modified>
</cp:coreProperties>
</file>